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Аннагулыев Арсл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2678595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8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2682285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2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2672302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2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028868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8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979433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9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2639985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9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2664356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4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661167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1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649432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9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2306344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6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2518144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8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520936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0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934520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4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130494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0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437042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7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1683870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3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3029957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3117288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3087067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1301784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3090506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3071840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3092729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3089741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3114019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Аннагулыев Арслан</dc:creator>
  <dc:language>ru-RU</dc:language>
  <cp:keywords/>
  <dcterms:created xsi:type="dcterms:W3CDTF">2025-03-26T09:43:00Z</dcterms:created>
  <dcterms:modified xsi:type="dcterms:W3CDTF">2025-03-26T0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